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53884" w14:textId="77777777" w:rsidR="002B4570" w:rsidRPr="00817B9D" w:rsidRDefault="002B4570" w:rsidP="00817B9D">
      <w:pPr>
        <w:spacing w:line="240" w:lineRule="auto"/>
        <w:contextualSpacing/>
      </w:pPr>
      <w:r w:rsidRPr="00817B9D">
        <w:t>FOR IMMEDIATE RELEASE</w:t>
      </w:r>
    </w:p>
    <w:p w14:paraId="0325C054" w14:textId="08338D67" w:rsidR="002B4570" w:rsidRPr="00817B9D" w:rsidRDefault="0086508E" w:rsidP="00817B9D">
      <w:pPr>
        <w:spacing w:line="240" w:lineRule="auto"/>
        <w:contextualSpacing/>
      </w:pPr>
      <w:r>
        <w:t>NOVEMBER 4</w:t>
      </w:r>
      <w:r w:rsidR="002B4570" w:rsidRPr="00817B9D">
        <w:t>, 2022</w:t>
      </w:r>
    </w:p>
    <w:p w14:paraId="5A4FF59D" w14:textId="77777777" w:rsidR="002B4570" w:rsidRPr="00817B9D" w:rsidRDefault="002B4570" w:rsidP="00817B9D">
      <w:pPr>
        <w:spacing w:line="240" w:lineRule="auto"/>
        <w:contextualSpacing/>
        <w:jc w:val="center"/>
        <w:rPr>
          <w:noProof/>
        </w:rPr>
      </w:pPr>
    </w:p>
    <w:p w14:paraId="488E611F" w14:textId="7470071D" w:rsidR="002B4570" w:rsidRPr="00817B9D" w:rsidRDefault="002B4570" w:rsidP="00817B9D">
      <w:pPr>
        <w:spacing w:line="240" w:lineRule="auto"/>
        <w:contextualSpacing/>
        <w:jc w:val="center"/>
      </w:pPr>
      <w:r w:rsidRPr="00817B9D">
        <w:rPr>
          <w:noProof/>
        </w:rPr>
        <w:drawing>
          <wp:inline distT="0" distB="0" distL="0" distR="0" wp14:anchorId="1930B356" wp14:editId="2AFD258D">
            <wp:extent cx="727075" cy="626789"/>
            <wp:effectExtent l="0" t="0" r="0" b="190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oh2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99"/>
                    <a:stretch/>
                  </pic:blipFill>
                  <pic:spPr bwMode="auto">
                    <a:xfrm>
                      <a:off x="0" y="0"/>
                      <a:ext cx="730875" cy="630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3E4B7" w14:textId="21D7CC06" w:rsidR="00F26C91" w:rsidRPr="00817B9D" w:rsidRDefault="00F26C91" w:rsidP="00817B9D">
      <w:pPr>
        <w:spacing w:line="240" w:lineRule="auto"/>
        <w:contextualSpacing/>
      </w:pPr>
    </w:p>
    <w:p w14:paraId="61BFE8D1" w14:textId="77777777" w:rsidR="0086508E" w:rsidRPr="00DD0FDB" w:rsidRDefault="002B17A6" w:rsidP="00817B9D">
      <w:pPr>
        <w:spacing w:after="0" w:line="240" w:lineRule="auto"/>
        <w:contextualSpacing/>
        <w:jc w:val="center"/>
        <w:rPr>
          <w:b/>
          <w:bCs/>
          <w:sz w:val="24"/>
          <w:szCs w:val="24"/>
        </w:rPr>
      </w:pPr>
      <w:r w:rsidRPr="00DD0FDB">
        <w:rPr>
          <w:b/>
          <w:bCs/>
          <w:sz w:val="24"/>
          <w:szCs w:val="24"/>
        </w:rPr>
        <w:t xml:space="preserve">POOH SHIESTY </w:t>
      </w:r>
      <w:r w:rsidR="003F0251" w:rsidRPr="00DD0FDB">
        <w:rPr>
          <w:b/>
          <w:bCs/>
          <w:sz w:val="24"/>
          <w:szCs w:val="24"/>
        </w:rPr>
        <w:t xml:space="preserve">MARKS TWO YEAR ANNIVERSARY OF </w:t>
      </w:r>
    </w:p>
    <w:p w14:paraId="37CFCA23" w14:textId="1F36D82F" w:rsidR="004B15FC" w:rsidRPr="00DD0FDB" w:rsidRDefault="0086508E" w:rsidP="00817B9D">
      <w:pPr>
        <w:spacing w:after="0" w:line="240" w:lineRule="auto"/>
        <w:contextualSpacing/>
        <w:jc w:val="center"/>
        <w:rPr>
          <w:b/>
          <w:bCs/>
          <w:sz w:val="24"/>
          <w:szCs w:val="24"/>
        </w:rPr>
      </w:pPr>
      <w:r w:rsidRPr="00DD0FDB">
        <w:rPr>
          <w:b/>
          <w:bCs/>
          <w:sz w:val="24"/>
          <w:szCs w:val="24"/>
        </w:rPr>
        <w:t>4X PLATINUM BREAKTHROUGH, “</w:t>
      </w:r>
      <w:r w:rsidR="003F0251" w:rsidRPr="00DD0FDB">
        <w:rPr>
          <w:b/>
          <w:bCs/>
          <w:sz w:val="24"/>
          <w:szCs w:val="24"/>
        </w:rPr>
        <w:t>BACK IN BLOOD (FEAT. LIL DURK)</w:t>
      </w:r>
      <w:r w:rsidRPr="00DD0FDB">
        <w:rPr>
          <w:b/>
          <w:bCs/>
          <w:sz w:val="24"/>
          <w:szCs w:val="24"/>
        </w:rPr>
        <w:t>,”</w:t>
      </w:r>
    </w:p>
    <w:p w14:paraId="09D6E518" w14:textId="55C1552F" w:rsidR="0086508E" w:rsidRPr="00DD0FDB" w:rsidRDefault="003F0251" w:rsidP="0086508E">
      <w:pPr>
        <w:spacing w:after="0" w:line="240" w:lineRule="auto"/>
        <w:contextualSpacing/>
        <w:jc w:val="center"/>
        <w:rPr>
          <w:b/>
          <w:bCs/>
          <w:sz w:val="24"/>
          <w:szCs w:val="24"/>
        </w:rPr>
      </w:pPr>
      <w:r w:rsidRPr="00DD0FDB">
        <w:rPr>
          <w:b/>
          <w:bCs/>
          <w:sz w:val="24"/>
          <w:szCs w:val="24"/>
        </w:rPr>
        <w:t xml:space="preserve">WITH </w:t>
      </w:r>
      <w:r w:rsidR="0086508E" w:rsidRPr="00DD0FDB">
        <w:rPr>
          <w:b/>
          <w:bCs/>
          <w:sz w:val="24"/>
          <w:szCs w:val="24"/>
        </w:rPr>
        <w:t>BRAND NEW NIGHTCORE REMIX</w:t>
      </w:r>
    </w:p>
    <w:p w14:paraId="5D12AC23" w14:textId="77777777" w:rsidR="002B17A6" w:rsidRPr="00817B9D" w:rsidRDefault="002B17A6" w:rsidP="00817B9D">
      <w:pPr>
        <w:spacing w:after="0" w:line="240" w:lineRule="auto"/>
        <w:contextualSpacing/>
        <w:rPr>
          <w:rFonts w:ascii="Calibri" w:eastAsia="Calibri" w:hAnsi="Calibri" w:cs="Calibri"/>
        </w:rPr>
      </w:pPr>
    </w:p>
    <w:p w14:paraId="7190684D" w14:textId="06D8B319" w:rsidR="0086508E" w:rsidRPr="00DD0FDB" w:rsidRDefault="0086508E" w:rsidP="00817B9D">
      <w:pPr>
        <w:spacing w:line="240" w:lineRule="auto"/>
        <w:contextualSpacing/>
        <w:jc w:val="center"/>
        <w:rPr>
          <w:b/>
          <w:bCs/>
        </w:rPr>
      </w:pPr>
      <w:r w:rsidRPr="00DD0FDB">
        <w:rPr>
          <w:b/>
          <w:bCs/>
        </w:rPr>
        <w:t>“BACK IN BLOOD (SPED UP VERSION) AVAILABLE NOW</w:t>
      </w:r>
    </w:p>
    <w:p w14:paraId="42631572" w14:textId="4AA4D068" w:rsidR="00B72C26" w:rsidRPr="00DD0FDB" w:rsidRDefault="004B15FC" w:rsidP="00817B9D">
      <w:pPr>
        <w:spacing w:line="240" w:lineRule="auto"/>
        <w:contextualSpacing/>
        <w:jc w:val="center"/>
        <w:rPr>
          <w:b/>
          <w:bCs/>
        </w:rPr>
      </w:pPr>
      <w:r w:rsidRPr="00DD0FDB">
        <w:rPr>
          <w:b/>
          <w:bCs/>
        </w:rPr>
        <w:t>VIA GUCCI MANE</w:t>
      </w:r>
      <w:r w:rsidR="0086508E" w:rsidRPr="00DD0FDB">
        <w:rPr>
          <w:b/>
          <w:bCs/>
        </w:rPr>
        <w:t>’</w:t>
      </w:r>
      <w:r w:rsidRPr="00DD0FDB">
        <w:rPr>
          <w:b/>
          <w:bCs/>
        </w:rPr>
        <w:t>S THE NEW 1017/ATLANTIC RECORDS</w:t>
      </w:r>
    </w:p>
    <w:p w14:paraId="3396157A" w14:textId="1FC2CB67" w:rsidR="003F0251" w:rsidRDefault="003F0251" w:rsidP="00817B9D">
      <w:pPr>
        <w:spacing w:line="240" w:lineRule="auto"/>
        <w:contextualSpacing/>
        <w:jc w:val="center"/>
        <w:rPr>
          <w:b/>
          <w:bCs/>
        </w:rPr>
      </w:pPr>
    </w:p>
    <w:p w14:paraId="71681537" w14:textId="46D485A3" w:rsidR="00E5385D" w:rsidRPr="003F0251" w:rsidRDefault="003F0251" w:rsidP="003F0251">
      <w:pPr>
        <w:spacing w:line="240" w:lineRule="auto"/>
        <w:contextualSpacing/>
        <w:jc w:val="center"/>
      </w:pPr>
      <w:r w:rsidRPr="003F0251">
        <w:rPr>
          <w:noProof/>
        </w:rPr>
        <w:drawing>
          <wp:inline distT="0" distB="0" distL="0" distR="0" wp14:anchorId="0D561DD5" wp14:editId="02C098CB">
            <wp:extent cx="2679700" cy="26797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1B87" w14:textId="7CD83FEA" w:rsidR="002B17A6" w:rsidRPr="003A4AA9" w:rsidRDefault="00B81787" w:rsidP="00817B9D">
      <w:pPr>
        <w:spacing w:after="0" w:line="240" w:lineRule="auto"/>
        <w:contextualSpacing/>
        <w:jc w:val="center"/>
        <w:rPr>
          <w:sz w:val="20"/>
          <w:szCs w:val="20"/>
        </w:rPr>
      </w:pPr>
      <w:hyperlink r:id="rId10" w:history="1">
        <w:r w:rsidR="00E5385D" w:rsidRPr="003A4AA9">
          <w:rPr>
            <w:rStyle w:val="Hyperlink"/>
            <w:sz w:val="20"/>
            <w:szCs w:val="20"/>
          </w:rPr>
          <w:t>DOWNLOAD</w:t>
        </w:r>
      </w:hyperlink>
      <w:r w:rsidR="00E5385D" w:rsidRPr="003A4AA9">
        <w:rPr>
          <w:sz w:val="20"/>
          <w:szCs w:val="20"/>
        </w:rPr>
        <w:t xml:space="preserve"> HI-RES ART</w:t>
      </w:r>
      <w:r w:rsidR="00817B9D" w:rsidRPr="003A4AA9">
        <w:rPr>
          <w:sz w:val="20"/>
          <w:szCs w:val="20"/>
        </w:rPr>
        <w:t>WORK</w:t>
      </w:r>
      <w:r w:rsidR="00E5385D" w:rsidRPr="003A4AA9">
        <w:rPr>
          <w:sz w:val="20"/>
          <w:szCs w:val="20"/>
        </w:rPr>
        <w:t xml:space="preserve"> </w:t>
      </w:r>
    </w:p>
    <w:p w14:paraId="502DA3D5" w14:textId="77777777" w:rsidR="00D16093" w:rsidRPr="00817B9D" w:rsidRDefault="00D16093" w:rsidP="00817B9D">
      <w:pPr>
        <w:spacing w:after="0" w:line="240" w:lineRule="auto"/>
        <w:contextualSpacing/>
        <w:jc w:val="center"/>
      </w:pPr>
    </w:p>
    <w:p w14:paraId="04B25D8E" w14:textId="3F002061" w:rsidR="00817B9D" w:rsidRDefault="0057100A" w:rsidP="00817B9D">
      <w:pPr>
        <w:spacing w:line="240" w:lineRule="auto"/>
        <w:contextualSpacing/>
        <w:jc w:val="both"/>
      </w:pPr>
      <w:r w:rsidRPr="00817B9D">
        <w:t>Multi-platinum rap</w:t>
      </w:r>
      <w:r w:rsidR="00817B9D">
        <w:t xml:space="preserve">per </w:t>
      </w:r>
      <w:r w:rsidRPr="003F0251">
        <w:rPr>
          <w:b/>
          <w:bCs/>
        </w:rPr>
        <w:t>Pooh Shiesty</w:t>
      </w:r>
      <w:r w:rsidR="00817B9D">
        <w:t xml:space="preserve"> is marking the </w:t>
      </w:r>
      <w:r w:rsidR="00DD0FDB">
        <w:t>two-year</w:t>
      </w:r>
      <w:r w:rsidR="00817B9D">
        <w:t xml:space="preserve"> anniversary of his breakthrough hit single </w:t>
      </w:r>
      <w:r w:rsidR="0086508E">
        <w:t>“</w:t>
      </w:r>
      <w:r w:rsidR="00817B9D" w:rsidRPr="003F0251">
        <w:rPr>
          <w:b/>
          <w:bCs/>
        </w:rPr>
        <w:t>Back In Blood (Feat. Lil Durk)</w:t>
      </w:r>
      <w:r w:rsidR="0086508E">
        <w:t>”</w:t>
      </w:r>
      <w:r w:rsidR="00817B9D">
        <w:t xml:space="preserve"> with today</w:t>
      </w:r>
      <w:r w:rsidR="0086508E">
        <w:t>’</w:t>
      </w:r>
      <w:r w:rsidR="00817B9D">
        <w:t xml:space="preserve">s premiere of </w:t>
      </w:r>
      <w:r w:rsidR="0086508E">
        <w:t>“</w:t>
      </w:r>
      <w:r w:rsidR="00817B9D" w:rsidRPr="00B81787">
        <w:rPr>
          <w:b/>
          <w:bCs/>
        </w:rPr>
        <w:t>Back In Blood (Sped Up Version)</w:t>
      </w:r>
      <w:r w:rsidR="00817B9D">
        <w:t>,</w:t>
      </w:r>
      <w:r w:rsidR="0086508E">
        <w:t>”</w:t>
      </w:r>
      <w:r w:rsidR="00817B9D">
        <w:t xml:space="preserve"> a new nightcore remix available now </w:t>
      </w:r>
      <w:r w:rsidR="00817B9D" w:rsidRPr="00817B9D">
        <w:t>via Gucci Mane</w:t>
      </w:r>
      <w:r w:rsidR="0086508E">
        <w:t>’</w:t>
      </w:r>
      <w:r w:rsidR="00817B9D" w:rsidRPr="00817B9D">
        <w:t>s The New 1017 and Atlantic Record</w:t>
      </w:r>
      <w:r w:rsidR="00817B9D">
        <w:t xml:space="preserve">s at all DSPs and streaming services </w:t>
      </w:r>
      <w:hyperlink r:id="rId11" w:history="1">
        <w:r w:rsidR="00817B9D" w:rsidRPr="00B81787">
          <w:rPr>
            <w:rStyle w:val="Hyperlink"/>
          </w:rPr>
          <w:t>HERE</w:t>
        </w:r>
      </w:hyperlink>
      <w:r w:rsidR="00817B9D">
        <w:t>.</w:t>
      </w:r>
    </w:p>
    <w:p w14:paraId="1C8641A0" w14:textId="659059CF" w:rsidR="00817B9D" w:rsidRDefault="00817B9D" w:rsidP="00817B9D">
      <w:pPr>
        <w:spacing w:line="240" w:lineRule="auto"/>
        <w:contextualSpacing/>
        <w:jc w:val="both"/>
      </w:pPr>
    </w:p>
    <w:p w14:paraId="217C738F" w14:textId="4E15CD01" w:rsidR="00817B9D" w:rsidRDefault="00817B9D" w:rsidP="00817B9D">
      <w:pPr>
        <w:spacing w:line="240" w:lineRule="auto"/>
        <w:contextualSpacing/>
        <w:jc w:val="both"/>
      </w:pPr>
      <w:r>
        <w:t xml:space="preserve">Released on November 6, 2020, </w:t>
      </w:r>
      <w:r w:rsidR="0086508E">
        <w:t>“</w:t>
      </w:r>
      <w:r>
        <w:t>Back In Blood (Feat. Lil Durk)</w:t>
      </w:r>
      <w:r w:rsidR="0086508E">
        <w:t>”</w:t>
      </w:r>
      <w:r>
        <w:t xml:space="preserve"> proved an instant smash, ultimately earning 4x RIAA platinum certification for sales in excess of over </w:t>
      </w:r>
      <w:r w:rsidRPr="00DD0FDB">
        <w:rPr>
          <w:b/>
          <w:bCs/>
        </w:rPr>
        <w:t>4.5M</w:t>
      </w:r>
      <w:r>
        <w:t xml:space="preserve">. </w:t>
      </w:r>
      <w:r w:rsidR="001A1982">
        <w:t xml:space="preserve">Currently boasting more than </w:t>
      </w:r>
      <w:r w:rsidR="001A1982" w:rsidRPr="00DD0FDB">
        <w:rPr>
          <w:b/>
          <w:bCs/>
        </w:rPr>
        <w:t xml:space="preserve">568M </w:t>
      </w:r>
      <w:r w:rsidR="001A1982">
        <w:t>worldwide streams</w:t>
      </w:r>
      <w:r>
        <w:t xml:space="preserve">, the track peaked at </w:t>
      </w:r>
      <w:r w:rsidRPr="00DD0FDB">
        <w:rPr>
          <w:b/>
          <w:bCs/>
        </w:rPr>
        <w:t>#1</w:t>
      </w:r>
      <w:r>
        <w:t xml:space="preserve"> on Apple Music</w:t>
      </w:r>
      <w:r w:rsidR="0086508E">
        <w:t>’</w:t>
      </w:r>
      <w:r>
        <w:t xml:space="preserve">s </w:t>
      </w:r>
      <w:r w:rsidR="0086508E">
        <w:t>“</w:t>
      </w:r>
      <w:r>
        <w:t>Hip-Hop/Rap</w:t>
      </w:r>
      <w:r w:rsidR="0086508E">
        <w:t>”</w:t>
      </w:r>
      <w:r>
        <w:t xml:space="preserve"> and </w:t>
      </w:r>
      <w:r w:rsidR="0086508E">
        <w:t>“</w:t>
      </w:r>
      <w:r>
        <w:t>All Genre</w:t>
      </w:r>
      <w:r w:rsidR="0086508E">
        <w:t>”</w:t>
      </w:r>
      <w:r>
        <w:t xml:space="preserve"> charts</w:t>
      </w:r>
      <w:r w:rsidR="001A1982">
        <w:t xml:space="preserve">, reached </w:t>
      </w:r>
      <w:r w:rsidR="001A1982" w:rsidRPr="00DD0FDB">
        <w:rPr>
          <w:b/>
          <w:bCs/>
        </w:rPr>
        <w:t>#4</w:t>
      </w:r>
      <w:r w:rsidR="001A1982">
        <w:t xml:space="preserve"> on </w:t>
      </w:r>
      <w:r w:rsidR="001A1982" w:rsidRPr="00561E9B">
        <w:rPr>
          <w:i/>
          <w:iCs/>
        </w:rPr>
        <w:t>Rolling Stone</w:t>
      </w:r>
      <w:r w:rsidR="0086508E">
        <w:t>’</w:t>
      </w:r>
      <w:r w:rsidR="001A1982">
        <w:t xml:space="preserve">s </w:t>
      </w:r>
      <w:r w:rsidR="0086508E">
        <w:t>“</w:t>
      </w:r>
      <w:r w:rsidR="001A1982">
        <w:t>Top 100,</w:t>
      </w:r>
      <w:r w:rsidR="0086508E">
        <w:t>”</w:t>
      </w:r>
      <w:r w:rsidR="001A1982">
        <w:t xml:space="preserve"> </w:t>
      </w:r>
      <w:r w:rsidR="001A1982" w:rsidRPr="00DD0FDB">
        <w:rPr>
          <w:b/>
          <w:bCs/>
        </w:rPr>
        <w:t>#6</w:t>
      </w:r>
      <w:r w:rsidR="001A1982">
        <w:t xml:space="preserve"> on </w:t>
      </w:r>
      <w:r w:rsidR="001A1982" w:rsidRPr="00561E9B">
        <w:rPr>
          <w:i/>
          <w:iCs/>
        </w:rPr>
        <w:t>Billboard</w:t>
      </w:r>
      <w:r w:rsidR="0086508E">
        <w:t>’</w:t>
      </w:r>
      <w:r w:rsidR="001A1982">
        <w:t xml:space="preserve">s </w:t>
      </w:r>
      <w:r w:rsidR="0086508E">
        <w:t>“</w:t>
      </w:r>
      <w:r w:rsidR="001A1982" w:rsidRPr="001A1982">
        <w:t>Hot R&amp;B/Hip-Hop Songs</w:t>
      </w:r>
      <w:r w:rsidR="0086508E">
        <w:t>”</w:t>
      </w:r>
      <w:r w:rsidR="001A1982">
        <w:t xml:space="preserve"> and </w:t>
      </w:r>
      <w:r w:rsidR="001A1982" w:rsidRPr="00DD0FDB">
        <w:rPr>
          <w:b/>
          <w:bCs/>
        </w:rPr>
        <w:t>#13</w:t>
      </w:r>
      <w:r w:rsidR="001A1982">
        <w:t xml:space="preserve"> on the overall </w:t>
      </w:r>
      <w:r w:rsidR="001A1982" w:rsidRPr="00561E9B">
        <w:rPr>
          <w:i/>
          <w:iCs/>
        </w:rPr>
        <w:t>Billboard 200</w:t>
      </w:r>
      <w:r w:rsidR="001A1982">
        <w:t>, while also scoring on Spotify</w:t>
      </w:r>
      <w:r w:rsidR="0086508E">
        <w:t>’</w:t>
      </w:r>
      <w:r w:rsidR="001A1982">
        <w:t xml:space="preserve">s </w:t>
      </w:r>
      <w:r w:rsidR="0086508E">
        <w:t>“</w:t>
      </w:r>
      <w:r w:rsidR="001A1982">
        <w:t>US Viral 50</w:t>
      </w:r>
      <w:r w:rsidR="0086508E">
        <w:t>”</w:t>
      </w:r>
      <w:r w:rsidR="001A1982">
        <w:t xml:space="preserve"> and </w:t>
      </w:r>
      <w:r w:rsidR="0086508E">
        <w:t>“</w:t>
      </w:r>
      <w:r w:rsidR="001A1982">
        <w:t>Top 200</w:t>
      </w:r>
      <w:r w:rsidR="0086508E">
        <w:t>”</w:t>
      </w:r>
      <w:r w:rsidR="001A1982">
        <w:t xml:space="preserve"> tallies. </w:t>
      </w:r>
      <w:r w:rsidR="003F0251" w:rsidRPr="00937E7A">
        <w:t xml:space="preserve">Named by </w:t>
      </w:r>
      <w:r w:rsidR="003F0251" w:rsidRPr="00937E7A">
        <w:rPr>
          <w:i/>
          <w:iCs/>
        </w:rPr>
        <w:t>Variety</w:t>
      </w:r>
      <w:r w:rsidR="003F0251" w:rsidRPr="00937E7A">
        <w:t xml:space="preserve"> as one of 2021</w:t>
      </w:r>
      <w:r w:rsidR="0086508E">
        <w:t>’</w:t>
      </w:r>
      <w:r w:rsidR="003F0251" w:rsidRPr="00937E7A">
        <w:t xml:space="preserve">s Top 25 hits, </w:t>
      </w:r>
      <w:r w:rsidR="0086508E">
        <w:t>“</w:t>
      </w:r>
      <w:r w:rsidR="003F0251">
        <w:t>Back In Blood</w:t>
      </w:r>
      <w:r w:rsidR="0086508E">
        <w:t>”</w:t>
      </w:r>
      <w:r w:rsidR="003F0251">
        <w:t xml:space="preserve"> was joined by </w:t>
      </w:r>
      <w:hyperlink r:id="rId12" w:history="1">
        <w:r w:rsidR="003F0251" w:rsidRPr="00DD0FDB">
          <w:rPr>
            <w:rStyle w:val="Hyperlink"/>
          </w:rPr>
          <w:t>an official visual</w:t>
        </w:r>
      </w:hyperlink>
      <w:r w:rsidR="003F0251">
        <w:t xml:space="preserve"> which </w:t>
      </w:r>
      <w:r w:rsidR="003F0251" w:rsidRPr="00937E7A">
        <w:t xml:space="preserve">earned </w:t>
      </w:r>
      <w:r w:rsidR="003F0251" w:rsidRPr="00DD0FDB">
        <w:rPr>
          <w:b/>
          <w:bCs/>
        </w:rPr>
        <w:t>2.4M</w:t>
      </w:r>
      <w:r w:rsidR="003F0251" w:rsidRPr="00937E7A">
        <w:t xml:space="preserve"> views on YouTube within its first 24 hours</w:t>
      </w:r>
      <w:r w:rsidR="00AB0E54">
        <w:t xml:space="preserve"> and is now</w:t>
      </w:r>
      <w:r w:rsidR="003F0251" w:rsidRPr="00937E7A">
        <w:t xml:space="preserve"> </w:t>
      </w:r>
      <w:r w:rsidR="003F0251">
        <w:t>on its way to over</w:t>
      </w:r>
      <w:r w:rsidR="003F0251" w:rsidRPr="00937E7A">
        <w:t xml:space="preserve"> </w:t>
      </w:r>
      <w:r w:rsidR="003F0251" w:rsidRPr="00DD0FDB">
        <w:rPr>
          <w:b/>
          <w:bCs/>
        </w:rPr>
        <w:t>280M</w:t>
      </w:r>
      <w:r w:rsidR="003F0251" w:rsidRPr="00937E7A">
        <w:t xml:space="preserve"> views</w:t>
      </w:r>
      <w:r w:rsidR="00DD0FDB">
        <w:t xml:space="preserve">. </w:t>
      </w:r>
    </w:p>
    <w:p w14:paraId="691669F6" w14:textId="764A1E4B" w:rsidR="00817B9D" w:rsidRDefault="00817B9D" w:rsidP="00817B9D">
      <w:pPr>
        <w:spacing w:line="240" w:lineRule="auto"/>
        <w:contextualSpacing/>
        <w:jc w:val="both"/>
      </w:pPr>
    </w:p>
    <w:p w14:paraId="0C21586E" w14:textId="506702D2" w:rsidR="00561E9B" w:rsidRPr="00561E9B" w:rsidRDefault="0086508E" w:rsidP="00561E9B">
      <w:pPr>
        <w:spacing w:line="240" w:lineRule="auto"/>
        <w:contextualSpacing/>
        <w:jc w:val="both"/>
        <w:rPr>
          <w:rFonts w:cstheme="minorHAnsi"/>
          <w:color w:val="000000"/>
        </w:rPr>
      </w:pPr>
      <w:r>
        <w:t>“</w:t>
      </w:r>
      <w:r w:rsidR="00561E9B">
        <w:t>Back In Blood</w:t>
      </w:r>
      <w:r>
        <w:t>”</w:t>
      </w:r>
      <w:r w:rsidR="00561E9B">
        <w:t xml:space="preserve"> immediately affirmed Pooh Shiesty as a major force in modern hip-hop, rocketing the Memphis, TN-based rapper to the top of </w:t>
      </w:r>
      <w:r w:rsidR="00561E9B" w:rsidRPr="00817B9D">
        <w:rPr>
          <w:rFonts w:cstheme="minorHAnsi"/>
          <w:color w:val="000000"/>
        </w:rPr>
        <w:t>Rolling Stone</w:t>
      </w:r>
      <w:r>
        <w:rPr>
          <w:rFonts w:cstheme="minorHAnsi"/>
          <w:color w:val="000000"/>
        </w:rPr>
        <w:t>’</w:t>
      </w:r>
      <w:r w:rsidR="00561E9B" w:rsidRPr="00817B9D">
        <w:rPr>
          <w:rFonts w:cstheme="minorHAnsi"/>
          <w:color w:val="000000"/>
        </w:rPr>
        <w:t xml:space="preserve">s </w:t>
      </w:r>
      <w:r>
        <w:rPr>
          <w:rFonts w:cstheme="minorHAnsi"/>
          <w:color w:val="000000"/>
        </w:rPr>
        <w:t>“</w:t>
      </w:r>
      <w:r w:rsidR="00561E9B" w:rsidRPr="00817B9D">
        <w:rPr>
          <w:rFonts w:cstheme="minorHAnsi"/>
          <w:color w:val="000000"/>
        </w:rPr>
        <w:t>Breakthrough 25</w:t>
      </w:r>
      <w:r>
        <w:rPr>
          <w:rFonts w:cstheme="minorHAnsi"/>
          <w:color w:val="000000"/>
        </w:rPr>
        <w:t>”</w:t>
      </w:r>
      <w:r w:rsidR="00561E9B">
        <w:rPr>
          <w:rFonts w:cstheme="minorHAnsi"/>
          <w:color w:val="000000"/>
        </w:rPr>
        <w:t xml:space="preserve"> as well as </w:t>
      </w:r>
      <w:r w:rsidR="00561E9B" w:rsidRPr="00817B9D">
        <w:rPr>
          <w:rFonts w:cstheme="minorHAnsi"/>
          <w:color w:val="000000"/>
        </w:rPr>
        <w:t>Billboard</w:t>
      </w:r>
      <w:r>
        <w:rPr>
          <w:rFonts w:cstheme="minorHAnsi"/>
          <w:color w:val="000000"/>
        </w:rPr>
        <w:t>’</w:t>
      </w:r>
      <w:r w:rsidR="00561E9B" w:rsidRPr="00817B9D">
        <w:rPr>
          <w:rFonts w:cstheme="minorHAnsi"/>
          <w:color w:val="000000"/>
        </w:rPr>
        <w:t xml:space="preserve">s </w:t>
      </w:r>
      <w:r>
        <w:rPr>
          <w:rFonts w:cstheme="minorHAnsi"/>
          <w:color w:val="000000"/>
        </w:rPr>
        <w:lastRenderedPageBreak/>
        <w:t>“</w:t>
      </w:r>
      <w:r w:rsidR="00561E9B" w:rsidRPr="00817B9D">
        <w:rPr>
          <w:rFonts w:cstheme="minorHAnsi"/>
          <w:color w:val="000000"/>
        </w:rPr>
        <w:t>Emerging Artists</w:t>
      </w:r>
      <w:r>
        <w:rPr>
          <w:rFonts w:cstheme="minorHAnsi"/>
          <w:color w:val="000000"/>
        </w:rPr>
        <w:t>”</w:t>
      </w:r>
      <w:r w:rsidR="00561E9B" w:rsidRPr="00817B9D">
        <w:rPr>
          <w:rFonts w:cstheme="minorHAnsi"/>
          <w:color w:val="000000"/>
        </w:rPr>
        <w:t xml:space="preserve"> and </w:t>
      </w:r>
      <w:r>
        <w:rPr>
          <w:rFonts w:cstheme="minorHAnsi"/>
          <w:color w:val="000000"/>
        </w:rPr>
        <w:t>“</w:t>
      </w:r>
      <w:r w:rsidR="00561E9B" w:rsidRPr="00817B9D">
        <w:rPr>
          <w:rFonts w:cstheme="minorHAnsi"/>
          <w:color w:val="000000"/>
        </w:rPr>
        <w:t>Artist 100</w:t>
      </w:r>
      <w:r>
        <w:rPr>
          <w:rFonts w:cstheme="minorHAnsi"/>
          <w:color w:val="000000"/>
        </w:rPr>
        <w:t>”</w:t>
      </w:r>
      <w:r w:rsidR="00561E9B" w:rsidRPr="00817B9D">
        <w:rPr>
          <w:rFonts w:cstheme="minorHAnsi"/>
          <w:color w:val="000000"/>
        </w:rPr>
        <w:t xml:space="preserve"> charts</w:t>
      </w:r>
      <w:r w:rsidR="00561E9B">
        <w:rPr>
          <w:rFonts w:cstheme="minorHAnsi"/>
          <w:color w:val="000000"/>
        </w:rPr>
        <w:t xml:space="preserve">. Shiesty – who made his late night TV debut with a performance of </w:t>
      </w:r>
      <w:r>
        <w:rPr>
          <w:rFonts w:cstheme="minorHAnsi"/>
          <w:color w:val="000000"/>
        </w:rPr>
        <w:t>“</w:t>
      </w:r>
      <w:r w:rsidR="00561E9B">
        <w:rPr>
          <w:rFonts w:cstheme="minorHAnsi"/>
          <w:color w:val="000000"/>
        </w:rPr>
        <w:t>Back In Blood</w:t>
      </w:r>
      <w:r>
        <w:rPr>
          <w:rFonts w:cstheme="minorHAnsi"/>
          <w:color w:val="000000"/>
        </w:rPr>
        <w:t>”</w:t>
      </w:r>
      <w:r w:rsidR="00561E9B">
        <w:rPr>
          <w:rFonts w:cstheme="minorHAnsi"/>
          <w:color w:val="000000"/>
        </w:rPr>
        <w:t xml:space="preserve"> on NBC</w:t>
      </w:r>
      <w:r>
        <w:rPr>
          <w:rFonts w:cstheme="minorHAnsi"/>
          <w:color w:val="000000"/>
        </w:rPr>
        <w:t>’</w:t>
      </w:r>
      <w:r w:rsidR="00561E9B">
        <w:rPr>
          <w:rFonts w:cstheme="minorHAnsi"/>
          <w:color w:val="000000"/>
        </w:rPr>
        <w:t xml:space="preserve">s </w:t>
      </w:r>
      <w:r w:rsidR="00561E9B" w:rsidRPr="0086508E">
        <w:rPr>
          <w:rFonts w:cstheme="minorHAnsi"/>
          <w:i/>
          <w:iCs/>
          <w:color w:val="000000"/>
        </w:rPr>
        <w:t>The Tonight Show Starring Jimmy Fallon</w:t>
      </w:r>
      <w:r w:rsidR="00561E9B" w:rsidRPr="00817B9D">
        <w:rPr>
          <w:rFonts w:cstheme="minorHAnsi"/>
          <w:color w:val="000000"/>
        </w:rPr>
        <w:t xml:space="preserve"> </w:t>
      </w:r>
      <w:r w:rsidR="00561E9B">
        <w:rPr>
          <w:rFonts w:cstheme="minorHAnsi"/>
          <w:color w:val="000000"/>
        </w:rPr>
        <w:t>– went on to earn a long list of honors and accolades, beginning with</w:t>
      </w:r>
      <w:r w:rsidR="00561E9B" w:rsidRPr="00817B9D">
        <w:rPr>
          <w:rFonts w:cstheme="minorHAnsi"/>
          <w:color w:val="000000"/>
        </w:rPr>
        <w:t xml:space="preserve"> </w:t>
      </w:r>
      <w:r w:rsidR="00561E9B">
        <w:rPr>
          <w:rFonts w:cstheme="minorHAnsi"/>
          <w:color w:val="000000"/>
        </w:rPr>
        <w:t xml:space="preserve">a </w:t>
      </w:r>
      <w:r>
        <w:rPr>
          <w:rFonts w:cstheme="minorHAnsi"/>
          <w:color w:val="000000"/>
        </w:rPr>
        <w:t>“</w:t>
      </w:r>
      <w:r w:rsidR="00561E9B" w:rsidRPr="00DD0FDB">
        <w:rPr>
          <w:rFonts w:cstheme="minorHAnsi"/>
          <w:b/>
          <w:bCs/>
          <w:color w:val="000000"/>
        </w:rPr>
        <w:t>Best New Artist</w:t>
      </w:r>
      <w:r>
        <w:rPr>
          <w:rFonts w:cstheme="minorHAnsi"/>
          <w:color w:val="000000"/>
        </w:rPr>
        <w:t>”</w:t>
      </w:r>
      <w:r w:rsidR="00561E9B">
        <w:rPr>
          <w:rFonts w:cstheme="minorHAnsi"/>
          <w:color w:val="000000"/>
        </w:rPr>
        <w:t xml:space="preserve"> nomination from the </w:t>
      </w:r>
      <w:r w:rsidR="00561E9B" w:rsidRPr="00DD0FDB">
        <w:rPr>
          <w:rFonts w:cstheme="minorHAnsi"/>
          <w:b/>
          <w:bCs/>
          <w:color w:val="000000"/>
        </w:rPr>
        <w:t>2021 BET Awards</w:t>
      </w:r>
      <w:r w:rsidR="00561E9B" w:rsidRPr="00817B9D">
        <w:rPr>
          <w:rFonts w:cstheme="minorHAnsi"/>
          <w:color w:val="000000"/>
        </w:rPr>
        <w:t xml:space="preserve"> </w:t>
      </w:r>
      <w:r w:rsidR="00561E9B">
        <w:rPr>
          <w:rFonts w:cstheme="minorHAnsi"/>
          <w:color w:val="000000"/>
        </w:rPr>
        <w:t xml:space="preserve">and </w:t>
      </w:r>
      <w:r w:rsidR="00561E9B" w:rsidRPr="00817B9D">
        <w:rPr>
          <w:rFonts w:cstheme="minorHAnsi"/>
          <w:color w:val="000000"/>
        </w:rPr>
        <w:t xml:space="preserve">followed by multiple </w:t>
      </w:r>
      <w:r w:rsidR="00561E9B">
        <w:rPr>
          <w:rFonts w:cstheme="minorHAnsi"/>
          <w:color w:val="000000"/>
        </w:rPr>
        <w:t>nods</w:t>
      </w:r>
      <w:r w:rsidR="00561E9B" w:rsidRPr="00817B9D">
        <w:rPr>
          <w:rFonts w:cstheme="minorHAnsi"/>
          <w:color w:val="000000"/>
        </w:rPr>
        <w:t xml:space="preserve"> </w:t>
      </w:r>
      <w:r w:rsidR="00561E9B">
        <w:rPr>
          <w:rFonts w:cstheme="minorHAnsi"/>
          <w:color w:val="000000"/>
        </w:rPr>
        <w:t>from</w:t>
      </w:r>
      <w:r w:rsidR="00561E9B" w:rsidRPr="00817B9D">
        <w:rPr>
          <w:rFonts w:cstheme="minorHAnsi"/>
          <w:color w:val="000000"/>
        </w:rPr>
        <w:t xml:space="preserve"> the </w:t>
      </w:r>
      <w:r w:rsidR="00561E9B" w:rsidRPr="00DD0FDB">
        <w:rPr>
          <w:rFonts w:cstheme="minorHAnsi"/>
          <w:b/>
          <w:bCs/>
          <w:color w:val="000000"/>
        </w:rPr>
        <w:t>2021 BET Hip-Hop Awards</w:t>
      </w:r>
      <w:r w:rsidR="00351723">
        <w:rPr>
          <w:rFonts w:cstheme="minorHAnsi"/>
          <w:color w:val="000000"/>
        </w:rPr>
        <w:t xml:space="preserve">, </w:t>
      </w:r>
      <w:r w:rsidR="00561E9B">
        <w:rPr>
          <w:rFonts w:cstheme="minorHAnsi"/>
          <w:color w:val="000000"/>
        </w:rPr>
        <w:t xml:space="preserve">including </w:t>
      </w:r>
      <w:r>
        <w:rPr>
          <w:rFonts w:cstheme="minorHAnsi"/>
          <w:color w:val="000000"/>
        </w:rPr>
        <w:t>“</w:t>
      </w:r>
      <w:r w:rsidR="00561E9B" w:rsidRPr="00DD0FDB">
        <w:rPr>
          <w:rFonts w:cstheme="minorHAnsi"/>
          <w:b/>
          <w:bCs/>
          <w:color w:val="000000"/>
        </w:rPr>
        <w:t>Best New Hip-Hop Artist</w:t>
      </w:r>
      <w:r w:rsidR="00561E9B" w:rsidRPr="00817B9D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>”</w:t>
      </w:r>
      <w:r w:rsidR="00561E9B" w:rsidRPr="00817B9D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“</w:t>
      </w:r>
      <w:r w:rsidR="00561E9B" w:rsidRPr="00DD0FDB">
        <w:rPr>
          <w:rFonts w:cstheme="minorHAnsi"/>
          <w:b/>
          <w:bCs/>
          <w:color w:val="000000"/>
        </w:rPr>
        <w:t>Song of the Year</w:t>
      </w:r>
      <w:r w:rsidR="00561E9B" w:rsidRPr="00817B9D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>”</w:t>
      </w:r>
      <w:r w:rsidR="00561E9B">
        <w:rPr>
          <w:rFonts w:cstheme="minorHAnsi"/>
          <w:color w:val="000000"/>
        </w:rPr>
        <w:t xml:space="preserve"> and</w:t>
      </w:r>
      <w:r w:rsidR="00561E9B" w:rsidRPr="00817B9D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“</w:t>
      </w:r>
      <w:r w:rsidR="00561E9B" w:rsidRPr="00DD0FDB">
        <w:rPr>
          <w:rFonts w:cstheme="minorHAnsi"/>
          <w:b/>
          <w:bCs/>
          <w:color w:val="000000"/>
        </w:rPr>
        <w:t>Best Collaboration</w:t>
      </w:r>
      <w:r w:rsidR="00351723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>”</w:t>
      </w:r>
      <w:r w:rsidR="00351723">
        <w:rPr>
          <w:rFonts w:cstheme="minorHAnsi"/>
          <w:color w:val="000000"/>
        </w:rPr>
        <w:t xml:space="preserve"> as well as</w:t>
      </w:r>
      <w:r w:rsidR="00561E9B" w:rsidRPr="00817B9D">
        <w:rPr>
          <w:rFonts w:cstheme="minorHAnsi"/>
          <w:color w:val="000000"/>
        </w:rPr>
        <w:t xml:space="preserve"> </w:t>
      </w:r>
      <w:r w:rsidR="00351723">
        <w:rPr>
          <w:rFonts w:cstheme="minorHAnsi"/>
          <w:color w:val="000000"/>
        </w:rPr>
        <w:t>a</w:t>
      </w:r>
      <w:r w:rsidR="00561E9B" w:rsidRPr="00817B9D">
        <w:rPr>
          <w:rFonts w:cstheme="minorHAnsi"/>
          <w:color w:val="000000"/>
        </w:rPr>
        <w:t xml:space="preserve"> </w:t>
      </w:r>
      <w:r w:rsidR="00561E9B" w:rsidRPr="00DD0FDB">
        <w:rPr>
          <w:rFonts w:cstheme="minorHAnsi"/>
          <w:b/>
          <w:bCs/>
          <w:color w:val="000000"/>
        </w:rPr>
        <w:t>2022 Billboard Music Awards</w:t>
      </w:r>
      <w:r w:rsidR="00561E9B" w:rsidRPr="00817B9D">
        <w:rPr>
          <w:rFonts w:cstheme="minorHAnsi"/>
          <w:color w:val="000000"/>
        </w:rPr>
        <w:t xml:space="preserve"> </w:t>
      </w:r>
      <w:r w:rsidR="00351723">
        <w:rPr>
          <w:rFonts w:cstheme="minorHAnsi"/>
          <w:color w:val="000000"/>
        </w:rPr>
        <w:t xml:space="preserve">nomination for </w:t>
      </w:r>
      <w:r>
        <w:rPr>
          <w:rFonts w:cstheme="minorHAnsi"/>
          <w:color w:val="000000"/>
        </w:rPr>
        <w:t>“</w:t>
      </w:r>
      <w:r w:rsidR="00561E9B" w:rsidRPr="00DD0FDB">
        <w:rPr>
          <w:rFonts w:cstheme="minorHAnsi"/>
          <w:b/>
          <w:bCs/>
          <w:color w:val="000000"/>
        </w:rPr>
        <w:t>Top New Artist</w:t>
      </w:r>
      <w:r w:rsidR="00351723" w:rsidRPr="00DD0FDB">
        <w:rPr>
          <w:rFonts w:cstheme="minorHAnsi"/>
          <w:b/>
          <w:bCs/>
          <w:color w:val="000000"/>
        </w:rPr>
        <w:t>.</w:t>
      </w:r>
      <w:r>
        <w:rPr>
          <w:rFonts w:cstheme="minorHAnsi"/>
          <w:color w:val="000000"/>
        </w:rPr>
        <w:t>”</w:t>
      </w:r>
      <w:r w:rsidR="00351723">
        <w:rPr>
          <w:rFonts w:cstheme="minorHAnsi"/>
          <w:color w:val="000000"/>
        </w:rPr>
        <w:t xml:space="preserve"> Shiesty was</w:t>
      </w:r>
      <w:r w:rsidR="00DD0FDB">
        <w:rPr>
          <w:rFonts w:cstheme="minorHAnsi"/>
          <w:color w:val="000000"/>
        </w:rPr>
        <w:t xml:space="preserve"> also</w:t>
      </w:r>
      <w:r w:rsidR="00351723">
        <w:rPr>
          <w:rFonts w:cstheme="minorHAnsi"/>
          <w:color w:val="000000"/>
        </w:rPr>
        <w:t xml:space="preserve"> </w:t>
      </w:r>
      <w:r w:rsidR="00351723" w:rsidRPr="00817B9D">
        <w:rPr>
          <w:rFonts w:cstheme="minorHAnsi"/>
          <w:color w:val="000000"/>
        </w:rPr>
        <w:t xml:space="preserve">crowned as </w:t>
      </w:r>
      <w:r>
        <w:rPr>
          <w:rFonts w:cstheme="minorHAnsi"/>
          <w:color w:val="000000"/>
        </w:rPr>
        <w:t>“</w:t>
      </w:r>
      <w:r w:rsidR="00351723" w:rsidRPr="00817B9D">
        <w:rPr>
          <w:rFonts w:cstheme="minorHAnsi"/>
          <w:color w:val="000000"/>
        </w:rPr>
        <w:t>Rookie Of The Year</w:t>
      </w:r>
      <w:r>
        <w:rPr>
          <w:rFonts w:cstheme="minorHAnsi"/>
          <w:color w:val="000000"/>
        </w:rPr>
        <w:t>”</w:t>
      </w:r>
      <w:r w:rsidR="00351723" w:rsidRPr="00817B9D">
        <w:rPr>
          <w:rFonts w:cstheme="minorHAnsi"/>
          <w:color w:val="000000"/>
        </w:rPr>
        <w:t xml:space="preserve"> by </w:t>
      </w:r>
      <w:r w:rsidR="00351723" w:rsidRPr="003F0251">
        <w:rPr>
          <w:rFonts w:cstheme="minorHAnsi"/>
          <w:i/>
          <w:iCs/>
          <w:color w:val="000000"/>
        </w:rPr>
        <w:t>RapCaviar</w:t>
      </w:r>
      <w:r w:rsidR="003F0251">
        <w:rPr>
          <w:rFonts w:cstheme="minorHAnsi"/>
          <w:color w:val="000000"/>
        </w:rPr>
        <w:t xml:space="preserve">, </w:t>
      </w:r>
      <w:r w:rsidR="00351723">
        <w:rPr>
          <w:rFonts w:cstheme="minorHAnsi"/>
          <w:color w:val="000000"/>
        </w:rPr>
        <w:t xml:space="preserve">featured among </w:t>
      </w:r>
      <w:r w:rsidR="00561E9B" w:rsidRPr="003F0251">
        <w:rPr>
          <w:rFonts w:cstheme="minorHAnsi"/>
          <w:i/>
          <w:iCs/>
          <w:color w:val="000000"/>
        </w:rPr>
        <w:t>XXL</w:t>
      </w:r>
      <w:r>
        <w:rPr>
          <w:rFonts w:cstheme="minorHAnsi"/>
          <w:color w:val="000000"/>
        </w:rPr>
        <w:t>’</w:t>
      </w:r>
      <w:r w:rsidR="00561E9B" w:rsidRPr="00817B9D">
        <w:rPr>
          <w:rFonts w:cstheme="minorHAnsi"/>
          <w:color w:val="000000"/>
        </w:rPr>
        <w:t>s 2021 Freshman Class</w:t>
      </w:r>
      <w:r w:rsidR="003F0251">
        <w:rPr>
          <w:rFonts w:cstheme="minorHAnsi"/>
          <w:color w:val="000000"/>
        </w:rPr>
        <w:t xml:space="preserve">, </w:t>
      </w:r>
      <w:r w:rsidR="003F0251">
        <w:t xml:space="preserve">and named </w:t>
      </w:r>
      <w:r w:rsidR="003F0251" w:rsidRPr="003F0251">
        <w:rPr>
          <w:rFonts w:cstheme="minorHAnsi"/>
          <w:i/>
          <w:iCs/>
        </w:rPr>
        <w:t>Billboard</w:t>
      </w:r>
      <w:r>
        <w:rPr>
          <w:rFonts w:cstheme="minorHAnsi"/>
        </w:rPr>
        <w:t>’</w:t>
      </w:r>
      <w:r w:rsidR="003F0251" w:rsidRPr="00937E7A">
        <w:rPr>
          <w:rFonts w:cstheme="minorHAnsi"/>
        </w:rPr>
        <w:t xml:space="preserve">s first-ever </w:t>
      </w:r>
      <w:r>
        <w:rPr>
          <w:rFonts w:cstheme="minorHAnsi"/>
        </w:rPr>
        <w:t>“</w:t>
      </w:r>
      <w:r w:rsidR="003F0251" w:rsidRPr="0074377B">
        <w:rPr>
          <w:rFonts w:cstheme="minorHAnsi"/>
        </w:rPr>
        <w:t>Hip-Hop/R&amp;B Rookie of The Month</w:t>
      </w:r>
      <w:r w:rsidR="003F0251">
        <w:rPr>
          <w:rFonts w:cstheme="minorHAnsi"/>
        </w:rPr>
        <w:t>.</w:t>
      </w:r>
      <w:r>
        <w:rPr>
          <w:rFonts w:cstheme="minorHAnsi"/>
        </w:rPr>
        <w:t>”</w:t>
      </w:r>
    </w:p>
    <w:p w14:paraId="5A4B783F" w14:textId="25425B17" w:rsidR="00817B9D" w:rsidRDefault="00817B9D" w:rsidP="00817B9D">
      <w:pPr>
        <w:spacing w:line="240" w:lineRule="auto"/>
        <w:contextualSpacing/>
        <w:jc w:val="both"/>
      </w:pPr>
    </w:p>
    <w:p w14:paraId="3E34A36F" w14:textId="79188EF3" w:rsidR="003F0251" w:rsidRPr="00E1762F" w:rsidRDefault="003F0251" w:rsidP="003F0251">
      <w:pPr>
        <w:spacing w:line="240" w:lineRule="auto"/>
        <w:contextualSpacing/>
        <w:jc w:val="both"/>
        <w:rPr>
          <w:rFonts w:cstheme="minorHAnsi"/>
        </w:rPr>
      </w:pPr>
      <w:r w:rsidRPr="003F0251">
        <w:t xml:space="preserve">Shiesty </w:t>
      </w:r>
      <w:r>
        <w:t>has now</w:t>
      </w:r>
      <w:r w:rsidRPr="003F0251">
        <w:t xml:space="preserve"> garnered over </w:t>
      </w:r>
      <w:r w:rsidRPr="00DD0FDB">
        <w:rPr>
          <w:b/>
          <w:bCs/>
        </w:rPr>
        <w:t>2.3B</w:t>
      </w:r>
      <w:r w:rsidRPr="003F0251">
        <w:t xml:space="preserve"> </w:t>
      </w:r>
      <w:r>
        <w:t>US</w:t>
      </w:r>
      <w:r w:rsidRPr="003F0251">
        <w:t xml:space="preserve"> audio streams and </w:t>
      </w:r>
      <w:r>
        <w:t>more than</w:t>
      </w:r>
      <w:r w:rsidRPr="00DD0FDB">
        <w:rPr>
          <w:b/>
          <w:bCs/>
        </w:rPr>
        <w:t xml:space="preserve"> 1B</w:t>
      </w:r>
      <w:r w:rsidRPr="003F0251">
        <w:t xml:space="preserve"> views on YouTube thus far</w:t>
      </w:r>
      <w:r w:rsidR="00DD0FDB">
        <w:t>. H</w:t>
      </w:r>
      <w:r w:rsidRPr="003F0251">
        <w:t xml:space="preserve">is </w:t>
      </w:r>
      <w:r>
        <w:t>monumental</w:t>
      </w:r>
      <w:r w:rsidR="00DD0FDB">
        <w:t xml:space="preserve">, </w:t>
      </w:r>
      <w:r w:rsidRPr="003F0251">
        <w:t xml:space="preserve">chart-topping, RIAA platinum certified debut mixtape, </w:t>
      </w:r>
      <w:r w:rsidR="00CC4906" w:rsidRPr="003F0251">
        <w:rPr>
          <w:rFonts w:cstheme="minorHAnsi"/>
          <w:i/>
          <w:iCs/>
          <w:color w:val="000000"/>
        </w:rPr>
        <w:t>SHIESTY SEASON</w:t>
      </w:r>
      <w:r w:rsidR="003C3087">
        <w:rPr>
          <w:rFonts w:cstheme="minorHAnsi"/>
          <w:color w:val="000000"/>
        </w:rPr>
        <w:t xml:space="preserve"> no</w:t>
      </w:r>
      <w:r w:rsidRPr="00937E7A">
        <w:rPr>
          <w:rFonts w:cstheme="minorHAnsi"/>
        </w:rPr>
        <w:t xml:space="preserve">w </w:t>
      </w:r>
      <w:r w:rsidR="003C3087">
        <w:rPr>
          <w:rFonts w:cstheme="minorHAnsi"/>
        </w:rPr>
        <w:t>has</w:t>
      </w:r>
      <w:r w:rsidRPr="00937E7A">
        <w:rPr>
          <w:rFonts w:cstheme="minorHAnsi"/>
        </w:rPr>
        <w:t xml:space="preserve"> over </w:t>
      </w:r>
      <w:r w:rsidRPr="00DD0FDB">
        <w:rPr>
          <w:rFonts w:cstheme="minorHAnsi"/>
          <w:b/>
          <w:bCs/>
        </w:rPr>
        <w:t>1.5B</w:t>
      </w:r>
      <w:r w:rsidRPr="00937E7A">
        <w:rPr>
          <w:rFonts w:cstheme="minorHAnsi"/>
        </w:rPr>
        <w:t xml:space="preserve"> global streams</w:t>
      </w:r>
      <w:r w:rsidR="003C3087">
        <w:rPr>
          <w:rFonts w:cstheme="minorHAnsi"/>
        </w:rPr>
        <w:t>. T</w:t>
      </w:r>
      <w:r>
        <w:rPr>
          <w:rFonts w:cstheme="minorHAnsi"/>
        </w:rPr>
        <w:t>he project</w:t>
      </w:r>
      <w:r w:rsidRPr="00937E7A">
        <w:rPr>
          <w:rFonts w:cstheme="minorHAnsi"/>
        </w:rPr>
        <w:t xml:space="preserve"> exploded onto </w:t>
      </w:r>
      <w:r w:rsidRPr="00937E7A">
        <w:rPr>
          <w:rFonts w:cstheme="minorHAnsi"/>
          <w:i/>
          <w:iCs/>
        </w:rPr>
        <w:t>Billboard</w:t>
      </w:r>
      <w:r w:rsidR="0086508E">
        <w:rPr>
          <w:rFonts w:cstheme="minorHAnsi"/>
        </w:rPr>
        <w:t>’</w:t>
      </w:r>
      <w:r w:rsidRPr="00937E7A">
        <w:rPr>
          <w:rFonts w:cstheme="minorHAnsi"/>
        </w:rPr>
        <w:t xml:space="preserve">s </w:t>
      </w:r>
      <w:r w:rsidR="0086508E">
        <w:rPr>
          <w:rFonts w:cstheme="minorHAnsi"/>
        </w:rPr>
        <w:t>“</w:t>
      </w:r>
      <w:r w:rsidRPr="00937E7A">
        <w:rPr>
          <w:rFonts w:cstheme="minorHAnsi"/>
        </w:rPr>
        <w:t>Top Rap Albums</w:t>
      </w:r>
      <w:r w:rsidR="0086508E">
        <w:rPr>
          <w:rFonts w:cstheme="minorHAnsi"/>
        </w:rPr>
        <w:t>”</w:t>
      </w:r>
      <w:r w:rsidRPr="00937E7A">
        <w:rPr>
          <w:rFonts w:cstheme="minorHAnsi"/>
        </w:rPr>
        <w:t xml:space="preserve"> at </w:t>
      </w:r>
      <w:r w:rsidRPr="00DD0FDB">
        <w:rPr>
          <w:rFonts w:cstheme="minorHAnsi"/>
          <w:b/>
          <w:bCs/>
        </w:rPr>
        <w:t>#1</w:t>
      </w:r>
      <w:r w:rsidRPr="00937E7A">
        <w:rPr>
          <w:rFonts w:cstheme="minorHAnsi"/>
        </w:rPr>
        <w:t xml:space="preserve"> upon its February 5, 2021 release while also peaking at </w:t>
      </w:r>
      <w:r w:rsidRPr="00DD0FDB">
        <w:rPr>
          <w:rFonts w:cstheme="minorHAnsi"/>
          <w:b/>
          <w:bCs/>
        </w:rPr>
        <w:t>#3</w:t>
      </w:r>
      <w:r w:rsidRPr="00937E7A">
        <w:rPr>
          <w:rFonts w:cstheme="minorHAnsi"/>
        </w:rPr>
        <w:t xml:space="preserve"> on the overall </w:t>
      </w:r>
      <w:r w:rsidRPr="00937E7A">
        <w:rPr>
          <w:rFonts w:cstheme="minorHAnsi"/>
          <w:i/>
          <w:iCs/>
        </w:rPr>
        <w:t>Billboard 200</w:t>
      </w:r>
      <w:r w:rsidRPr="00937E7A">
        <w:rPr>
          <w:rFonts w:cstheme="minorHAnsi"/>
        </w:rPr>
        <w:t xml:space="preserve">. </w:t>
      </w:r>
      <w:r w:rsidRPr="003F0251">
        <w:rPr>
          <w:rFonts w:cstheme="minorHAnsi"/>
          <w:i/>
          <w:iCs/>
        </w:rPr>
        <w:t>SHIESTY SEASON</w:t>
      </w:r>
      <w:r>
        <w:rPr>
          <w:rFonts w:cstheme="minorHAnsi"/>
        </w:rPr>
        <w:t xml:space="preserve"> also</w:t>
      </w:r>
      <w:r w:rsidRPr="00937E7A">
        <w:rPr>
          <w:rFonts w:cstheme="minorHAnsi"/>
        </w:rPr>
        <w:t xml:space="preserve"> topped Spotify</w:t>
      </w:r>
      <w:r w:rsidR="0086508E">
        <w:rPr>
          <w:rFonts w:cstheme="minorHAnsi"/>
        </w:rPr>
        <w:t>’</w:t>
      </w:r>
      <w:r w:rsidRPr="00937E7A">
        <w:rPr>
          <w:rFonts w:cstheme="minorHAnsi"/>
        </w:rPr>
        <w:t xml:space="preserve">s </w:t>
      </w:r>
      <w:r w:rsidR="0086508E">
        <w:rPr>
          <w:rFonts w:cstheme="minorHAnsi"/>
        </w:rPr>
        <w:t>“</w:t>
      </w:r>
      <w:r w:rsidRPr="00937E7A">
        <w:rPr>
          <w:rFonts w:cstheme="minorHAnsi"/>
        </w:rPr>
        <w:t>Top US Albums</w:t>
      </w:r>
      <w:r w:rsidR="0086508E">
        <w:rPr>
          <w:rFonts w:cstheme="minorHAnsi"/>
        </w:rPr>
        <w:t>”</w:t>
      </w:r>
      <w:r w:rsidRPr="00937E7A">
        <w:rPr>
          <w:rFonts w:cstheme="minorHAnsi"/>
        </w:rPr>
        <w:t xml:space="preserve"> and both Apple Music</w:t>
      </w:r>
      <w:r w:rsidR="0086508E">
        <w:rPr>
          <w:rFonts w:cstheme="minorHAnsi"/>
        </w:rPr>
        <w:t>’</w:t>
      </w:r>
      <w:r w:rsidRPr="00937E7A">
        <w:rPr>
          <w:rFonts w:cstheme="minorHAnsi"/>
        </w:rPr>
        <w:t xml:space="preserve">s overall and </w:t>
      </w:r>
      <w:r w:rsidR="0086508E">
        <w:rPr>
          <w:rFonts w:cstheme="minorHAnsi"/>
        </w:rPr>
        <w:t>“</w:t>
      </w:r>
      <w:r w:rsidRPr="00937E7A">
        <w:rPr>
          <w:rFonts w:cstheme="minorHAnsi"/>
        </w:rPr>
        <w:t>Hip-Hop/Rap</w:t>
      </w:r>
      <w:r w:rsidR="0086508E">
        <w:rPr>
          <w:rFonts w:cstheme="minorHAnsi"/>
        </w:rPr>
        <w:t>”</w:t>
      </w:r>
      <w:r w:rsidRPr="00937E7A">
        <w:rPr>
          <w:rFonts w:cstheme="minorHAnsi"/>
        </w:rPr>
        <w:t xml:space="preserve"> charts, while also rising to </w:t>
      </w:r>
      <w:r w:rsidRPr="00DD0FDB">
        <w:rPr>
          <w:rFonts w:cstheme="minorHAnsi"/>
          <w:b/>
          <w:bCs/>
        </w:rPr>
        <w:t>#3</w:t>
      </w:r>
      <w:r w:rsidRPr="00937E7A">
        <w:rPr>
          <w:rFonts w:cstheme="minorHAnsi"/>
        </w:rPr>
        <w:t xml:space="preserve"> on </w:t>
      </w:r>
      <w:r w:rsidRPr="00937E7A">
        <w:rPr>
          <w:rFonts w:cstheme="minorHAnsi"/>
          <w:i/>
          <w:iCs/>
        </w:rPr>
        <w:t>Rolling Stone</w:t>
      </w:r>
      <w:r w:rsidR="0086508E">
        <w:rPr>
          <w:rFonts w:cstheme="minorHAnsi"/>
          <w:i/>
          <w:iCs/>
        </w:rPr>
        <w:t>’</w:t>
      </w:r>
      <w:r w:rsidRPr="00937E7A">
        <w:rPr>
          <w:rFonts w:cstheme="minorHAnsi"/>
          <w:i/>
          <w:iCs/>
        </w:rPr>
        <w:t>s</w:t>
      </w:r>
      <w:r w:rsidRPr="00937E7A">
        <w:rPr>
          <w:rFonts w:cstheme="minorHAnsi"/>
        </w:rPr>
        <w:t xml:space="preserve"> </w:t>
      </w:r>
      <w:r w:rsidR="0086508E">
        <w:rPr>
          <w:rFonts w:cstheme="minorHAnsi"/>
        </w:rPr>
        <w:t>“</w:t>
      </w:r>
      <w:r w:rsidRPr="00937E7A">
        <w:rPr>
          <w:rFonts w:cstheme="minorHAnsi"/>
        </w:rPr>
        <w:t>Top 200.</w:t>
      </w:r>
      <w:r w:rsidR="0086508E">
        <w:rPr>
          <w:rFonts w:cstheme="minorHAnsi"/>
        </w:rPr>
        <w:t>”</w:t>
      </w:r>
      <w:r w:rsidRPr="00937E7A">
        <w:rPr>
          <w:rFonts w:cstheme="minorHAnsi"/>
        </w:rPr>
        <w:t xml:space="preserve"> Upon release, all 17 tracks on </w:t>
      </w:r>
      <w:r w:rsidRPr="003F0251">
        <w:rPr>
          <w:rFonts w:cstheme="minorHAnsi"/>
        </w:rPr>
        <w:t>the mixtape</w:t>
      </w:r>
      <w:r>
        <w:rPr>
          <w:rFonts w:cstheme="minorHAnsi"/>
        </w:rPr>
        <w:t xml:space="preserve"> – including </w:t>
      </w:r>
      <w:r w:rsidRPr="00937E7A">
        <w:rPr>
          <w:rFonts w:cstheme="minorHAnsi"/>
        </w:rPr>
        <w:t xml:space="preserve">includes the RIAA platinum certified </w:t>
      </w:r>
      <w:r w:rsidR="0086508E">
        <w:t>“</w:t>
      </w:r>
      <w:hyperlink r:id="rId13" w:history="1">
        <w:r w:rsidRPr="00937E7A">
          <w:rPr>
            <w:rStyle w:val="Hyperlink"/>
          </w:rPr>
          <w:t>Neighbors (Feat BIG30)</w:t>
        </w:r>
      </w:hyperlink>
      <w:r w:rsidR="0086508E">
        <w:t>“</w:t>
      </w:r>
      <w:r>
        <w:t xml:space="preserve"> –</w:t>
      </w:r>
      <w:r w:rsidRPr="00937E7A">
        <w:rPr>
          <w:rFonts w:cstheme="minorHAnsi"/>
        </w:rPr>
        <w:t xml:space="preserve"> hit the top 50 on Apple Music</w:t>
      </w:r>
      <w:r w:rsidR="0086508E">
        <w:rPr>
          <w:rFonts w:cstheme="minorHAnsi"/>
        </w:rPr>
        <w:t>’</w:t>
      </w:r>
      <w:r w:rsidRPr="00937E7A">
        <w:rPr>
          <w:rFonts w:cstheme="minorHAnsi"/>
        </w:rPr>
        <w:t xml:space="preserve">s overall </w:t>
      </w:r>
      <w:r w:rsidR="0086508E">
        <w:rPr>
          <w:rFonts w:cstheme="minorHAnsi"/>
        </w:rPr>
        <w:t>“</w:t>
      </w:r>
      <w:r w:rsidRPr="00937E7A">
        <w:rPr>
          <w:rFonts w:cstheme="minorHAnsi"/>
        </w:rPr>
        <w:t>Top Songs</w:t>
      </w:r>
      <w:r w:rsidR="0086508E">
        <w:rPr>
          <w:rFonts w:cstheme="minorHAnsi"/>
        </w:rPr>
        <w:t>”</w:t>
      </w:r>
      <w:r w:rsidRPr="00937E7A">
        <w:rPr>
          <w:rFonts w:cstheme="minorHAnsi"/>
        </w:rPr>
        <w:t xml:space="preserve"> chart. </w:t>
      </w:r>
      <w:r w:rsidR="004E66DC">
        <w:rPr>
          <w:rFonts w:cstheme="minorHAnsi"/>
        </w:rPr>
        <w:t xml:space="preserve">He later released </w:t>
      </w:r>
      <w:r w:rsidR="005C6F8A">
        <w:rPr>
          <w:rFonts w:cstheme="minorHAnsi"/>
        </w:rPr>
        <w:t xml:space="preserve">the deluxe follow-ups </w:t>
      </w:r>
      <w:r w:rsidR="00392703" w:rsidRPr="00875C40">
        <w:rPr>
          <w:rFonts w:cstheme="minorHAnsi"/>
          <w:i/>
          <w:iCs/>
        </w:rPr>
        <w:t>SHIESTY SEASON – SPRING DELUXE</w:t>
      </w:r>
      <w:r w:rsidR="00392703" w:rsidRPr="00875C40">
        <w:rPr>
          <w:rFonts w:cstheme="minorHAnsi"/>
          <w:b/>
          <w:bCs/>
          <w:i/>
          <w:iCs/>
        </w:rPr>
        <w:t xml:space="preserve"> </w:t>
      </w:r>
      <w:r w:rsidR="00392703" w:rsidRPr="00875C40">
        <w:rPr>
          <w:rFonts w:cstheme="minorHAnsi"/>
        </w:rPr>
        <w:t xml:space="preserve">and </w:t>
      </w:r>
      <w:r w:rsidR="00875C40" w:rsidRPr="00875C40">
        <w:rPr>
          <w:rFonts w:cstheme="minorHAnsi"/>
          <w:i/>
          <w:iCs/>
        </w:rPr>
        <w:t>SHIESTY SEASON: CERTIFIED</w:t>
      </w:r>
      <w:r w:rsidR="00E1762F">
        <w:rPr>
          <w:rFonts w:cstheme="minorHAnsi"/>
          <w:b/>
          <w:bCs/>
          <w:i/>
          <w:iCs/>
        </w:rPr>
        <w:t xml:space="preserve"> </w:t>
      </w:r>
      <w:r w:rsidR="00E1762F">
        <w:rPr>
          <w:rFonts w:cstheme="minorHAnsi"/>
        </w:rPr>
        <w:t xml:space="preserve">which was accompanied by an </w:t>
      </w:r>
      <w:hyperlink r:id="rId14" w:history="1">
        <w:r w:rsidR="00E1762F" w:rsidRPr="00AF2286">
          <w:rPr>
            <w:rStyle w:val="Hyperlink"/>
            <w:rFonts w:cstheme="minorHAnsi"/>
          </w:rPr>
          <w:t>exclusive NFT collection</w:t>
        </w:r>
      </w:hyperlink>
      <w:r w:rsidR="00780858" w:rsidRPr="00780858">
        <w:rPr>
          <w:rFonts w:cstheme="minorHAnsi"/>
        </w:rPr>
        <w:t xml:space="preserve"> in partnership with prominent digital artist Waheed Zai, the co-creator of the web 3 streetwear brand Smilesss, and artist behind the original </w:t>
      </w:r>
      <w:r w:rsidR="00780858" w:rsidRPr="00780858">
        <w:rPr>
          <w:rFonts w:cstheme="minorHAnsi"/>
          <w:i/>
          <w:iCs/>
        </w:rPr>
        <w:t>SHIESTY SEASON</w:t>
      </w:r>
      <w:r w:rsidR="00780858" w:rsidRPr="00780858">
        <w:rPr>
          <w:rFonts w:cstheme="minorHAnsi"/>
        </w:rPr>
        <w:t> </w:t>
      </w:r>
      <w:hyperlink r:id="rId15" w:history="1">
        <w:r w:rsidR="00780858" w:rsidRPr="00780858">
          <w:rPr>
            <w:rStyle w:val="Hyperlink"/>
            <w:rFonts w:cstheme="minorHAnsi"/>
          </w:rPr>
          <w:t xml:space="preserve">cover art </w:t>
        </w:r>
      </w:hyperlink>
      <w:r w:rsidR="00780858" w:rsidRPr="00780858">
        <w:rPr>
          <w:rFonts w:cstheme="minorHAnsi"/>
        </w:rPr>
        <w:t>.</w:t>
      </w:r>
    </w:p>
    <w:p w14:paraId="4A9BF13A" w14:textId="77777777" w:rsidR="003A4AA9" w:rsidRDefault="003A4AA9" w:rsidP="003F0251">
      <w:pPr>
        <w:spacing w:line="240" w:lineRule="auto"/>
        <w:contextualSpacing/>
        <w:jc w:val="both"/>
        <w:rPr>
          <w:rFonts w:cstheme="minorHAnsi"/>
          <w:color w:val="000000"/>
        </w:rPr>
      </w:pPr>
    </w:p>
    <w:p w14:paraId="2F6E24A0" w14:textId="42A2522F" w:rsidR="004648C9" w:rsidRPr="0086508E" w:rsidRDefault="00B71F81" w:rsidP="0086508E">
      <w:pPr>
        <w:spacing w:line="240" w:lineRule="auto"/>
        <w:contextualSpacing/>
        <w:jc w:val="center"/>
        <w:rPr>
          <w:rFonts w:cstheme="minorHAnsi"/>
          <w:color w:val="000000"/>
        </w:rPr>
      </w:pPr>
      <w:r w:rsidRPr="00817B9D">
        <w:rPr>
          <w:rFonts w:cstheme="minorHAnsi"/>
        </w:rPr>
        <w:t># # #</w:t>
      </w:r>
    </w:p>
    <w:p w14:paraId="06C3BD03" w14:textId="77777777" w:rsidR="004648C9" w:rsidRDefault="004648C9" w:rsidP="00817B9D">
      <w:pPr>
        <w:spacing w:after="0" w:line="240" w:lineRule="auto"/>
        <w:contextualSpacing/>
        <w:jc w:val="center"/>
        <w:rPr>
          <w:rFonts w:cstheme="minorHAnsi"/>
        </w:rPr>
      </w:pPr>
    </w:p>
    <w:p w14:paraId="4A3005EC" w14:textId="77777777" w:rsidR="00890210" w:rsidRPr="00790F48" w:rsidRDefault="00890210" w:rsidP="00890210">
      <w:pPr>
        <w:spacing w:after="0" w:line="240" w:lineRule="auto"/>
        <w:contextualSpacing/>
        <w:jc w:val="center"/>
        <w:rPr>
          <w:rFonts w:cstheme="minorHAnsi"/>
        </w:rPr>
      </w:pPr>
      <w:r w:rsidRPr="00790F48">
        <w:rPr>
          <w:rFonts w:cstheme="minorHAnsi"/>
          <w:noProof/>
        </w:rPr>
        <w:drawing>
          <wp:inline distT="0" distB="0" distL="0" distR="0" wp14:anchorId="13D96E32" wp14:editId="39608896">
            <wp:extent cx="3451061" cy="2299970"/>
            <wp:effectExtent l="0" t="0" r="0" b="5080"/>
            <wp:docPr id="3" name="Picture 3" descr="A picture containing person, standing, outdoor, a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person, standing, outdoor, ar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0260" cy="23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9229" w14:textId="30CC0170" w:rsidR="00890210" w:rsidRPr="00890210" w:rsidRDefault="00B81787" w:rsidP="00890210">
      <w:pPr>
        <w:spacing w:after="0" w:line="240" w:lineRule="auto"/>
        <w:contextualSpacing/>
        <w:jc w:val="center"/>
        <w:rPr>
          <w:rFonts w:cstheme="minorHAnsi"/>
          <w:u w:val="single"/>
        </w:rPr>
      </w:pPr>
      <w:hyperlink r:id="rId17" w:history="1">
        <w:r w:rsidR="00890210" w:rsidRPr="00790F48">
          <w:rPr>
            <w:rStyle w:val="Hyperlink"/>
            <w:rFonts w:cstheme="minorHAnsi"/>
          </w:rPr>
          <w:t>DOWNLOAD HI-RES PRESS IMAGES HERE</w:t>
        </w:r>
      </w:hyperlink>
    </w:p>
    <w:p w14:paraId="6AC95E35" w14:textId="77777777" w:rsidR="00890210" w:rsidRPr="00817B9D" w:rsidRDefault="00890210" w:rsidP="00817B9D">
      <w:pPr>
        <w:spacing w:after="0" w:line="240" w:lineRule="auto"/>
        <w:contextualSpacing/>
        <w:jc w:val="center"/>
        <w:rPr>
          <w:rFonts w:cstheme="minorHAnsi"/>
        </w:rPr>
      </w:pPr>
    </w:p>
    <w:p w14:paraId="0C2DDAF8" w14:textId="6F7E975D" w:rsidR="002B17A6" w:rsidRPr="003F0251" w:rsidRDefault="002B17A6" w:rsidP="00817B9D">
      <w:pPr>
        <w:spacing w:after="0" w:line="240" w:lineRule="auto"/>
        <w:contextualSpacing/>
        <w:jc w:val="center"/>
        <w:rPr>
          <w:rFonts w:cstheme="minorHAnsi"/>
          <w:b/>
          <w:bCs/>
        </w:rPr>
      </w:pPr>
      <w:r w:rsidRPr="003F0251">
        <w:rPr>
          <w:rFonts w:cstheme="minorHAnsi"/>
          <w:b/>
          <w:bCs/>
        </w:rPr>
        <w:t>CONNECT</w:t>
      </w:r>
      <w:r w:rsidR="003F0251" w:rsidRPr="003F0251">
        <w:rPr>
          <w:rFonts w:cstheme="minorHAnsi"/>
          <w:b/>
          <w:bCs/>
        </w:rPr>
        <w:t xml:space="preserve"> WITH POOH SHIESTY</w:t>
      </w:r>
    </w:p>
    <w:p w14:paraId="56362167" w14:textId="493B1188" w:rsidR="002B17A6" w:rsidRPr="00817B9D" w:rsidRDefault="00B81787" w:rsidP="00817B9D">
      <w:pPr>
        <w:spacing w:after="0" w:line="240" w:lineRule="auto"/>
        <w:contextualSpacing/>
        <w:jc w:val="center"/>
        <w:rPr>
          <w:rFonts w:cstheme="minorHAnsi"/>
        </w:rPr>
      </w:pPr>
      <w:hyperlink r:id="rId18" w:history="1">
        <w:r w:rsidR="002B17A6" w:rsidRPr="00817B9D">
          <w:rPr>
            <w:rStyle w:val="Hyperlink"/>
            <w:rFonts w:cstheme="minorHAnsi"/>
          </w:rPr>
          <w:t>WEBSITE</w:t>
        </w:r>
      </w:hyperlink>
      <w:r w:rsidR="002B17A6" w:rsidRPr="00817B9D">
        <w:rPr>
          <w:rFonts w:cstheme="minorHAnsi"/>
        </w:rPr>
        <w:t xml:space="preserve"> |</w:t>
      </w:r>
      <w:r w:rsidR="00817B9D" w:rsidRPr="00817B9D">
        <w:rPr>
          <w:rFonts w:cstheme="minorHAnsi"/>
        </w:rPr>
        <w:t xml:space="preserve"> </w:t>
      </w:r>
      <w:hyperlink r:id="rId19" w:history="1">
        <w:r w:rsidR="00817B9D" w:rsidRPr="00817B9D">
          <w:rPr>
            <w:rStyle w:val="Hyperlink"/>
            <w:rFonts w:cstheme="minorHAnsi"/>
          </w:rPr>
          <w:t>FACEBOOK</w:t>
        </w:r>
      </w:hyperlink>
      <w:r w:rsidR="00817B9D" w:rsidRPr="00817B9D">
        <w:rPr>
          <w:rFonts w:cstheme="minorHAnsi"/>
        </w:rPr>
        <w:t xml:space="preserve"> |</w:t>
      </w:r>
      <w:r w:rsidR="002B17A6" w:rsidRPr="00817B9D">
        <w:rPr>
          <w:rFonts w:cstheme="minorHAnsi"/>
        </w:rPr>
        <w:t xml:space="preserve"> </w:t>
      </w:r>
      <w:hyperlink r:id="rId20" w:history="1">
        <w:r w:rsidR="002B17A6" w:rsidRPr="00817B9D">
          <w:rPr>
            <w:rStyle w:val="Hyperlink"/>
            <w:rFonts w:cstheme="minorHAnsi"/>
          </w:rPr>
          <w:t>INSTAGRAM</w:t>
        </w:r>
      </w:hyperlink>
      <w:r w:rsidR="002B17A6" w:rsidRPr="00817B9D">
        <w:rPr>
          <w:rFonts w:cstheme="minorHAnsi"/>
        </w:rPr>
        <w:t xml:space="preserve"> |</w:t>
      </w:r>
      <w:hyperlink r:id="rId21" w:history="1">
        <w:r w:rsidR="002B17A6" w:rsidRPr="00817B9D">
          <w:rPr>
            <w:rStyle w:val="Hyperlink"/>
            <w:rFonts w:cstheme="minorHAnsi"/>
          </w:rPr>
          <w:t xml:space="preserve"> TWITTER</w:t>
        </w:r>
      </w:hyperlink>
      <w:r w:rsidR="002B17A6" w:rsidRPr="00817B9D">
        <w:rPr>
          <w:rFonts w:cstheme="minorHAnsi"/>
        </w:rPr>
        <w:t xml:space="preserve"> | </w:t>
      </w:r>
    </w:p>
    <w:p w14:paraId="75AC46EE" w14:textId="77777777" w:rsidR="002B17A6" w:rsidRPr="00817B9D" w:rsidRDefault="002B17A6" w:rsidP="00817B9D">
      <w:pPr>
        <w:spacing w:after="0" w:line="240" w:lineRule="auto"/>
        <w:contextualSpacing/>
        <w:jc w:val="center"/>
        <w:rPr>
          <w:rFonts w:cstheme="minorHAnsi"/>
        </w:rPr>
      </w:pPr>
    </w:p>
    <w:p w14:paraId="6D2A027B" w14:textId="77777777" w:rsidR="002B17A6" w:rsidRPr="00817B9D" w:rsidRDefault="002B17A6" w:rsidP="00817B9D">
      <w:pPr>
        <w:spacing w:after="0" w:line="240" w:lineRule="auto"/>
        <w:contextualSpacing/>
        <w:jc w:val="center"/>
        <w:rPr>
          <w:rFonts w:cstheme="minorHAnsi"/>
          <w:b/>
          <w:bCs/>
        </w:rPr>
      </w:pPr>
      <w:r w:rsidRPr="00817B9D">
        <w:rPr>
          <w:rFonts w:cstheme="minorHAnsi"/>
          <w:b/>
          <w:bCs/>
        </w:rPr>
        <w:t>POOH SHIESTY PRESS CONTACT:</w:t>
      </w:r>
    </w:p>
    <w:p w14:paraId="7FAE29C8" w14:textId="77777777" w:rsidR="002B17A6" w:rsidRPr="00817B9D" w:rsidRDefault="00B81787" w:rsidP="00817B9D">
      <w:pPr>
        <w:spacing w:after="0" w:line="240" w:lineRule="auto"/>
        <w:contextualSpacing/>
        <w:jc w:val="center"/>
        <w:rPr>
          <w:rFonts w:cstheme="minorHAnsi"/>
        </w:rPr>
      </w:pPr>
      <w:hyperlink r:id="rId22" w:history="1">
        <w:r w:rsidR="002B17A6" w:rsidRPr="00817B9D">
          <w:rPr>
            <w:rStyle w:val="Hyperlink"/>
            <w:rFonts w:cstheme="minorHAnsi"/>
          </w:rPr>
          <w:t>SELAM.BELAY@ATLANTICRECORDS.COM</w:t>
        </w:r>
      </w:hyperlink>
    </w:p>
    <w:p w14:paraId="57FA8E0E" w14:textId="77777777" w:rsidR="002B17A6" w:rsidRPr="00817B9D" w:rsidRDefault="002B17A6" w:rsidP="00817B9D">
      <w:pPr>
        <w:spacing w:line="240" w:lineRule="auto"/>
        <w:contextualSpacing/>
      </w:pPr>
    </w:p>
    <w:sectPr w:rsidR="002B17A6" w:rsidRPr="00817B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E5D8D"/>
    <w:multiLevelType w:val="hybridMultilevel"/>
    <w:tmpl w:val="3A182ADC"/>
    <w:lvl w:ilvl="0" w:tplc="80B40DD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E92A2E"/>
    <w:multiLevelType w:val="hybridMultilevel"/>
    <w:tmpl w:val="D49276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TA3tjQzMzEwsTRQ0lEKTi0uzszPAykwqgUAABjqQywAAAA="/>
  </w:docVars>
  <w:rsids>
    <w:rsidRoot w:val="002B4570"/>
    <w:rsid w:val="00035525"/>
    <w:rsid w:val="00046864"/>
    <w:rsid w:val="000C4787"/>
    <w:rsid w:val="000D3D62"/>
    <w:rsid w:val="0013436C"/>
    <w:rsid w:val="001A1982"/>
    <w:rsid w:val="001A4402"/>
    <w:rsid w:val="001C71C5"/>
    <w:rsid w:val="00261508"/>
    <w:rsid w:val="002B17A6"/>
    <w:rsid w:val="002B4570"/>
    <w:rsid w:val="002E4601"/>
    <w:rsid w:val="00351723"/>
    <w:rsid w:val="00392703"/>
    <w:rsid w:val="00396F6F"/>
    <w:rsid w:val="003A4AA9"/>
    <w:rsid w:val="003C3087"/>
    <w:rsid w:val="003F0251"/>
    <w:rsid w:val="004077BD"/>
    <w:rsid w:val="00426A77"/>
    <w:rsid w:val="004648C9"/>
    <w:rsid w:val="004B15FC"/>
    <w:rsid w:val="004E66DC"/>
    <w:rsid w:val="00530968"/>
    <w:rsid w:val="005412C7"/>
    <w:rsid w:val="00550D6A"/>
    <w:rsid w:val="00561E9B"/>
    <w:rsid w:val="0057100A"/>
    <w:rsid w:val="005A0BEA"/>
    <w:rsid w:val="005C6F8A"/>
    <w:rsid w:val="005F3466"/>
    <w:rsid w:val="006227B7"/>
    <w:rsid w:val="006363F8"/>
    <w:rsid w:val="00681362"/>
    <w:rsid w:val="006D39AE"/>
    <w:rsid w:val="006E04AA"/>
    <w:rsid w:val="007201D5"/>
    <w:rsid w:val="00780858"/>
    <w:rsid w:val="00794A1A"/>
    <w:rsid w:val="007B0732"/>
    <w:rsid w:val="007D730B"/>
    <w:rsid w:val="00817B9D"/>
    <w:rsid w:val="00826199"/>
    <w:rsid w:val="0086508E"/>
    <w:rsid w:val="00875C40"/>
    <w:rsid w:val="00890210"/>
    <w:rsid w:val="008C675E"/>
    <w:rsid w:val="00901922"/>
    <w:rsid w:val="009B16C8"/>
    <w:rsid w:val="009D587B"/>
    <w:rsid w:val="00A24917"/>
    <w:rsid w:val="00A32B7E"/>
    <w:rsid w:val="00A4754C"/>
    <w:rsid w:val="00A732A1"/>
    <w:rsid w:val="00AB0E54"/>
    <w:rsid w:val="00AB2031"/>
    <w:rsid w:val="00AD32DE"/>
    <w:rsid w:val="00AF2286"/>
    <w:rsid w:val="00B71F81"/>
    <w:rsid w:val="00B72C26"/>
    <w:rsid w:val="00B81787"/>
    <w:rsid w:val="00C157AB"/>
    <w:rsid w:val="00C4088C"/>
    <w:rsid w:val="00C55B55"/>
    <w:rsid w:val="00CC4906"/>
    <w:rsid w:val="00CF02FF"/>
    <w:rsid w:val="00CF4B24"/>
    <w:rsid w:val="00D16093"/>
    <w:rsid w:val="00DD0FDB"/>
    <w:rsid w:val="00DD1A92"/>
    <w:rsid w:val="00DF4380"/>
    <w:rsid w:val="00DF6F9F"/>
    <w:rsid w:val="00E1762F"/>
    <w:rsid w:val="00E3475B"/>
    <w:rsid w:val="00E436C6"/>
    <w:rsid w:val="00E5385D"/>
    <w:rsid w:val="00F204CA"/>
    <w:rsid w:val="00F26C91"/>
    <w:rsid w:val="00F40909"/>
    <w:rsid w:val="00F75129"/>
    <w:rsid w:val="00FA1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E4F54"/>
  <w15:chartTrackingRefBased/>
  <w15:docId w15:val="{3E6D3349-F0ED-47D4-A792-7799FC3E6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17A6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2B17A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385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85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48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85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watch?v=xtJauZnp3xY" TargetMode="External"/><Relationship Id="rId18" Type="http://schemas.openxmlformats.org/officeDocument/2006/relationships/hyperlink" Target="https://www.poohshiestymusic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oohshiesty.lnk.to/Twitter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youtu.be/0-Tm65i96TY" TargetMode="External"/><Relationship Id="rId17" Type="http://schemas.openxmlformats.org/officeDocument/2006/relationships/hyperlink" Target="https://warnermusicgroup.box.com/s/kxzcofinelugnsvfg21u5uwrlymy6kd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jpeg"/><Relationship Id="rId20" Type="http://schemas.openxmlformats.org/officeDocument/2006/relationships/hyperlink" Target="https://poohshiesty.lnk.to/Instagra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pedup.lnk.to/BackInBlood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nam04.safelinks.protection.outlook.com/?url=https%3A%2F%2Fwarnermusicgroup.box.com%2Fs%2Fwfmbj0zx1bevkqvqxv2hqgwkb5gskh3g&amp;data=05%7C01%7CSelam.Belay%40atlanticrecords.com%7Ceca97a196bfb4cf7807208da23e2a335%7C8367939002ec4ba1ad3d69da3fdd637e%7C0%7C0%7C637861753572873475%7CUnknown%7CTWFpbGZsb3d8eyJWIjoiMC4wLjAwMDAiLCJQIjoiV2luMzIiLCJBTiI6Ik1haWwiLCJXVCI6Mn0%3D%7C3000%7C%7C%7C&amp;sdata=kgyguQ7uoFdAM8NOr2ac83hyEIEPZ3LybajoTZ7dya4%3D&amp;reserved=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nam04.safelinks.protection.outlook.com/?url=https%3A%2F%2Fwarnermusicgroup.box.com%2Fs%2Fgczvfcte3654jou3pmnso077gqy7eisr&amp;data=05%7C01%7CSelam.Belay%40atlanticrecords.com%7C73415ad4f887457cf32208dab79cbd2a%7C8367939002ec4ba1ad3d69da3fdd637e%7C0%7C0%7C638024181070412144%7CUnknown%7CTWFpbGZsb3d8eyJWIjoiMC4wLjAwMDAiLCJQIjoiV2luMzIiLCJBTiI6Ik1haWwiLCJXVCI6Mn0%3D%7C3000%7C%7C%7C&amp;sdata=6L5eGGcqlDXoAI7mvS08I6CYLmyFsIYtSReXIMTzPfw%3D&amp;reserved=0" TargetMode="External"/><Relationship Id="rId19" Type="http://schemas.openxmlformats.org/officeDocument/2006/relationships/hyperlink" Target="https://poohshiesty.lnk.to/Facebook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www.complex.com/music/pooh-shiesty-season-certified-waheed-zai-nft-collection" TargetMode="External"/><Relationship Id="rId22" Type="http://schemas.openxmlformats.org/officeDocument/2006/relationships/hyperlink" Target="mailto:SELAM.BELAY@ATLANTICRECORD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TaxCatchAll xmlns="229564fb-af3c-4f6c-872f-adfeadbc42f8">
      <Value>2</Value>
      <Value>3</Value>
    </TaxCatchAll>
    <b0219bab04494ae0ae07e9354fc3d426 xmlns="34f65465-186d-4bfd-b19c-845fc6c6fe13">
      <Terms xmlns="http://schemas.microsoft.com/office/infopath/2007/PartnerControls"/>
    </b0219bab04494ae0ae07e9354fc3d426>
    <e88b6813f0444ff58e19da455978d639 xmlns="34f65465-186d-4bfd-b19c-845fc6c6fe13">
      <Terms xmlns="http://schemas.microsoft.com/office/infopath/2007/PartnerControls"/>
    </e88b6813f0444ff58e19da455978d639>
    <p114447c5a5b4c869eea4708d5aa978d xmlns="34f65465-186d-4bfd-b19c-845fc6c6fe13">
      <Terms xmlns="http://schemas.microsoft.com/office/infopath/2007/PartnerControls"/>
    </p114447c5a5b4c869eea4708d5aa978d>
    <lcf76f155ced4ddcb4097134ff3c332f xmlns="37d2d5e8-d86f-4204-ae9c-168dd34045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EF0A59-0320-4828-BC9D-0ED92ABF40C7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229564fb-af3c-4f6c-872f-adfeadbc42f8"/>
    <ds:schemaRef ds:uri="37d2d5e8-d86f-4204-ae9c-168dd3404589"/>
  </ds:schemaRefs>
</ds:datastoreItem>
</file>

<file path=customXml/itemProps2.xml><?xml version="1.0" encoding="utf-8"?>
<ds:datastoreItem xmlns:ds="http://schemas.openxmlformats.org/officeDocument/2006/customXml" ds:itemID="{F1CE4769-BD97-4671-BD86-453A51937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034218-D3E2-4E18-9CA5-D39065B9F7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738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7</cp:revision>
  <dcterms:created xsi:type="dcterms:W3CDTF">2022-11-03T22:37:00Z</dcterms:created>
  <dcterms:modified xsi:type="dcterms:W3CDTF">2022-11-0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MG_DW_DocumentType">
    <vt:lpwstr/>
  </property>
  <property fmtid="{D5CDD505-2E9C-101B-9397-08002B2CF9AE}" pid="3" name="ContentTypeId">
    <vt:lpwstr>0x0101005D9CA752E37244E186B234F4D8840D84002100D0725C8C674FB9C698131B063420</vt:lpwstr>
  </property>
  <property fmtid="{D5CDD505-2E9C-101B-9397-08002B2CF9AE}" pid="4" name="WMG_DW_Artist">
    <vt:lpwstr/>
  </property>
  <property fmtid="{D5CDD505-2E9C-101B-9397-08002B2CF9AE}" pid="5" name="WMG_DW_RetentionPolicy">
    <vt:lpwstr/>
  </property>
  <property fmtid="{D5CDD505-2E9C-101B-9397-08002B2CF9AE}" pid="6" name="WMG_DW_Label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Department">
    <vt:lpwstr>2;#Publicity|7f2458df-4fa3-40c2-b1c8-1c6f2576ee61</vt:lpwstr>
  </property>
  <property fmtid="{D5CDD505-2E9C-101B-9397-08002B2CF9AE}" pid="9" name="MediaServiceImageTags">
    <vt:lpwstr/>
  </property>
</Properties>
</file>